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3AD03" w14:textId="1AEC8C0E" w:rsidR="009565D3" w:rsidRDefault="009A5CBE" w:rsidP="009A5CBE">
      <w:pPr>
        <w:jc w:val="center"/>
        <w:rPr>
          <w:b/>
          <w:bCs/>
          <w:sz w:val="44"/>
          <w:szCs w:val="44"/>
          <w:u w:val="single"/>
        </w:rPr>
      </w:pPr>
      <w:r w:rsidRPr="009A5CBE">
        <w:rPr>
          <w:b/>
          <w:bCs/>
          <w:sz w:val="44"/>
          <w:szCs w:val="44"/>
          <w:u w:val="single"/>
        </w:rPr>
        <w:t>DevOps Day8</w:t>
      </w:r>
    </w:p>
    <w:p w14:paraId="7FC5BDFD" w14:textId="05C9CBB7" w:rsidR="009A5CBE" w:rsidRDefault="009A5CBE" w:rsidP="009A5CBE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Agenda:</w:t>
      </w:r>
    </w:p>
    <w:p w14:paraId="2998DE22" w14:textId="7E046989" w:rsidR="009A5CBE" w:rsidRDefault="009A5CBE" w:rsidP="009A5CBE">
      <w:pPr>
        <w:pStyle w:val="ListParagraph"/>
        <w:numPr>
          <w:ilvl w:val="0"/>
          <w:numId w:val="1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Introduction to Git/Github</w:t>
      </w:r>
      <w:r w:rsidR="00C17335">
        <w:rPr>
          <w:b/>
          <w:bCs/>
          <w:sz w:val="40"/>
          <w:szCs w:val="40"/>
        </w:rPr>
        <w:t>.</w:t>
      </w:r>
    </w:p>
    <w:p w14:paraId="41F91097" w14:textId="0A519E70" w:rsidR="009A5CBE" w:rsidRDefault="009A5CBE" w:rsidP="009A5CBE">
      <w:pPr>
        <w:pStyle w:val="ListParagraph"/>
        <w:numPr>
          <w:ilvl w:val="0"/>
          <w:numId w:val="1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Installation of Git.</w:t>
      </w:r>
    </w:p>
    <w:p w14:paraId="7837F74A" w14:textId="5DB7E9E7" w:rsidR="00C17335" w:rsidRDefault="00C17335" w:rsidP="00C17335">
      <w:pPr>
        <w:rPr>
          <w:b/>
          <w:bCs/>
          <w:sz w:val="40"/>
          <w:szCs w:val="40"/>
        </w:rPr>
      </w:pPr>
    </w:p>
    <w:p w14:paraId="73952D2A" w14:textId="421A9932" w:rsidR="00C17335" w:rsidRDefault="00C17335" w:rsidP="00C17335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53A95E59" wp14:editId="0D1036F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3F4B9" w14:textId="73C826D2" w:rsidR="00C17335" w:rsidRDefault="00C17335" w:rsidP="00C17335">
      <w:pPr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DD20E6D" wp14:editId="587AA2E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63B40" w14:textId="741EAC6A" w:rsidR="00C17335" w:rsidRDefault="00C17335" w:rsidP="00C17335">
      <w:pPr>
        <w:rPr>
          <w:b/>
          <w:bCs/>
          <w:sz w:val="40"/>
          <w:szCs w:val="40"/>
        </w:rPr>
      </w:pPr>
    </w:p>
    <w:p w14:paraId="06D9DEA4" w14:textId="77777777" w:rsidR="00C17335" w:rsidRDefault="00C17335" w:rsidP="00C17335">
      <w:pPr>
        <w:rPr>
          <w:b/>
          <w:bCs/>
          <w:sz w:val="40"/>
          <w:szCs w:val="40"/>
        </w:rPr>
      </w:pPr>
    </w:p>
    <w:p w14:paraId="5DCB103A" w14:textId="77777777" w:rsidR="00C17335" w:rsidRDefault="00C17335" w:rsidP="00C17335">
      <w:pPr>
        <w:rPr>
          <w:b/>
          <w:bCs/>
          <w:sz w:val="40"/>
          <w:szCs w:val="40"/>
        </w:rPr>
      </w:pPr>
    </w:p>
    <w:p w14:paraId="282AFB5D" w14:textId="77777777" w:rsidR="00C17335" w:rsidRDefault="00C17335" w:rsidP="00C17335">
      <w:pPr>
        <w:rPr>
          <w:b/>
          <w:bCs/>
          <w:sz w:val="40"/>
          <w:szCs w:val="40"/>
        </w:rPr>
      </w:pPr>
    </w:p>
    <w:p w14:paraId="75D57A0A" w14:textId="77777777" w:rsidR="00C17335" w:rsidRDefault="00C17335" w:rsidP="00C17335">
      <w:pPr>
        <w:rPr>
          <w:b/>
          <w:bCs/>
          <w:sz w:val="40"/>
          <w:szCs w:val="40"/>
        </w:rPr>
      </w:pPr>
    </w:p>
    <w:p w14:paraId="38E633ED" w14:textId="77777777" w:rsidR="00C17335" w:rsidRDefault="00C17335" w:rsidP="00C17335">
      <w:pPr>
        <w:rPr>
          <w:b/>
          <w:bCs/>
          <w:sz w:val="40"/>
          <w:szCs w:val="40"/>
        </w:rPr>
      </w:pPr>
    </w:p>
    <w:p w14:paraId="54AE171D" w14:textId="77777777" w:rsidR="00C17335" w:rsidRDefault="00C17335" w:rsidP="00C17335">
      <w:pPr>
        <w:rPr>
          <w:b/>
          <w:bCs/>
          <w:sz w:val="40"/>
          <w:szCs w:val="40"/>
        </w:rPr>
      </w:pPr>
    </w:p>
    <w:p w14:paraId="29467B00" w14:textId="77777777" w:rsidR="00C17335" w:rsidRDefault="00C17335" w:rsidP="00C17335">
      <w:pPr>
        <w:rPr>
          <w:b/>
          <w:bCs/>
          <w:sz w:val="40"/>
          <w:szCs w:val="40"/>
        </w:rPr>
      </w:pPr>
    </w:p>
    <w:p w14:paraId="085F6964" w14:textId="77777777" w:rsidR="00C17335" w:rsidRDefault="00C17335" w:rsidP="00C17335">
      <w:pPr>
        <w:rPr>
          <w:b/>
          <w:bCs/>
          <w:sz w:val="40"/>
          <w:szCs w:val="40"/>
        </w:rPr>
      </w:pPr>
    </w:p>
    <w:p w14:paraId="6BAB289C" w14:textId="77777777" w:rsidR="00C17335" w:rsidRDefault="00C17335" w:rsidP="00C17335">
      <w:pPr>
        <w:rPr>
          <w:b/>
          <w:bCs/>
          <w:sz w:val="40"/>
          <w:szCs w:val="40"/>
        </w:rPr>
      </w:pPr>
    </w:p>
    <w:p w14:paraId="166B265B" w14:textId="77777777" w:rsidR="00C17335" w:rsidRDefault="00C17335" w:rsidP="00C17335">
      <w:pPr>
        <w:rPr>
          <w:b/>
          <w:bCs/>
          <w:sz w:val="40"/>
          <w:szCs w:val="40"/>
        </w:rPr>
      </w:pPr>
    </w:p>
    <w:p w14:paraId="57C9630E" w14:textId="4536E73A" w:rsidR="00C17335" w:rsidRDefault="00C17335" w:rsidP="00C17335">
      <w:pPr>
        <w:rPr>
          <w:b/>
          <w:bCs/>
          <w:sz w:val="40"/>
          <w:szCs w:val="40"/>
        </w:rPr>
      </w:pPr>
      <w:hyperlink r:id="rId7" w:history="1">
        <w:r w:rsidRPr="00182F50">
          <w:rPr>
            <w:rStyle w:val="Hyperlink"/>
            <w:b/>
            <w:bCs/>
            <w:sz w:val="40"/>
            <w:szCs w:val="40"/>
          </w:rPr>
          <w:t>https://git-scm.com/downloads</w:t>
        </w:r>
      </w:hyperlink>
    </w:p>
    <w:p w14:paraId="07D64B71" w14:textId="15C54C17" w:rsidR="00C17335" w:rsidRDefault="00C17335" w:rsidP="00C17335">
      <w:pPr>
        <w:rPr>
          <w:b/>
          <w:bCs/>
          <w:sz w:val="40"/>
          <w:szCs w:val="40"/>
        </w:rPr>
      </w:pPr>
    </w:p>
    <w:p w14:paraId="4D04D4F1" w14:textId="4D69F013" w:rsidR="00C17335" w:rsidRDefault="00C17335" w:rsidP="00C17335">
      <w:pPr>
        <w:rPr>
          <w:b/>
          <w:bCs/>
          <w:sz w:val="40"/>
          <w:szCs w:val="40"/>
        </w:rPr>
      </w:pPr>
    </w:p>
    <w:p w14:paraId="742BF086" w14:textId="54B74CE6" w:rsidR="00C17335" w:rsidRDefault="00C17335" w:rsidP="00C17335">
      <w:pPr>
        <w:rPr>
          <w:b/>
          <w:bCs/>
          <w:sz w:val="40"/>
          <w:szCs w:val="40"/>
        </w:rPr>
      </w:pPr>
    </w:p>
    <w:p w14:paraId="170DF617" w14:textId="45FA63AF" w:rsidR="00C17335" w:rsidRDefault="00C17335" w:rsidP="00C17335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73EFBCEB" wp14:editId="1CB0808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F1761" w14:textId="0483BFD2" w:rsidR="00C17335" w:rsidRDefault="00C17335" w:rsidP="00C17335">
      <w:pPr>
        <w:rPr>
          <w:b/>
          <w:bCs/>
          <w:sz w:val="40"/>
          <w:szCs w:val="40"/>
        </w:rPr>
      </w:pPr>
    </w:p>
    <w:p w14:paraId="4D627BBC" w14:textId="52529627" w:rsidR="00C17335" w:rsidRDefault="00C17335" w:rsidP="00C17335">
      <w:pPr>
        <w:rPr>
          <w:b/>
          <w:bCs/>
          <w:sz w:val="40"/>
          <w:szCs w:val="40"/>
        </w:rPr>
      </w:pPr>
      <w:r w:rsidRPr="00C17335">
        <w:rPr>
          <w:b/>
          <w:bCs/>
          <w:sz w:val="40"/>
          <w:szCs w:val="40"/>
        </w:rPr>
        <w:lastRenderedPageBreak/>
        <w:drawing>
          <wp:inline distT="0" distB="0" distL="0" distR="0" wp14:anchorId="4B46B132" wp14:editId="7208AFF1">
            <wp:extent cx="4753638" cy="3686689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368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73BB2" w14:textId="1AFA6674" w:rsidR="00C17335" w:rsidRDefault="00C17335" w:rsidP="00C17335">
      <w:pPr>
        <w:rPr>
          <w:b/>
          <w:bCs/>
          <w:sz w:val="40"/>
          <w:szCs w:val="40"/>
        </w:rPr>
      </w:pPr>
      <w:r w:rsidRPr="00C17335">
        <w:rPr>
          <w:b/>
          <w:bCs/>
          <w:sz w:val="40"/>
          <w:szCs w:val="40"/>
        </w:rPr>
        <w:drawing>
          <wp:inline distT="0" distB="0" distL="0" distR="0" wp14:anchorId="18E441E9" wp14:editId="07C13AD3">
            <wp:extent cx="4753638" cy="3686689"/>
            <wp:effectExtent l="0" t="0" r="889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368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33A7" w14:textId="0CA1DD5E" w:rsidR="00C17335" w:rsidRDefault="00C17335" w:rsidP="00C17335">
      <w:pPr>
        <w:rPr>
          <w:b/>
          <w:bCs/>
          <w:sz w:val="40"/>
          <w:szCs w:val="40"/>
        </w:rPr>
      </w:pPr>
      <w:r w:rsidRPr="00C17335">
        <w:rPr>
          <w:b/>
          <w:bCs/>
          <w:sz w:val="40"/>
          <w:szCs w:val="40"/>
        </w:rPr>
        <w:lastRenderedPageBreak/>
        <w:drawing>
          <wp:inline distT="0" distB="0" distL="0" distR="0" wp14:anchorId="32EB27D6" wp14:editId="026406B3">
            <wp:extent cx="4753638" cy="3686689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368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61A1E" w14:textId="3D14C8DD" w:rsidR="0061747F" w:rsidRDefault="0061747F" w:rsidP="00C17335">
      <w:pPr>
        <w:rPr>
          <w:b/>
          <w:bCs/>
          <w:sz w:val="40"/>
          <w:szCs w:val="40"/>
        </w:rPr>
      </w:pPr>
    </w:p>
    <w:p w14:paraId="616AA990" w14:textId="04C7AF6A" w:rsidR="0061747F" w:rsidRDefault="0061747F" w:rsidP="00C17335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48EF76F0" wp14:editId="57376FC5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169F" w14:textId="3A097750" w:rsidR="0061747F" w:rsidRDefault="0061747F" w:rsidP="00C17335">
      <w:pPr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7CB8D86" wp14:editId="7CC8AFB4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319B2" w14:textId="6F3D4038" w:rsidR="0061747F" w:rsidRDefault="0061747F" w:rsidP="00C17335">
      <w:pPr>
        <w:rPr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59C3E25F" wp14:editId="6798E2AF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58CB9" w14:textId="0DF4C1EF" w:rsidR="0061747F" w:rsidRDefault="0061747F" w:rsidP="00C17335">
      <w:pPr>
        <w:rPr>
          <w:b/>
          <w:bCs/>
          <w:sz w:val="40"/>
          <w:szCs w:val="40"/>
        </w:rPr>
      </w:pPr>
    </w:p>
    <w:p w14:paraId="01C0B59C" w14:textId="687BB4C2" w:rsidR="0061747F" w:rsidRDefault="0061747F" w:rsidP="00C17335">
      <w:pPr>
        <w:rPr>
          <w:b/>
          <w:bCs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4435EC2" wp14:editId="72D29ED9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25A81" w14:textId="5CE6F382" w:rsidR="00E30EC2" w:rsidRDefault="00E30EC2" w:rsidP="00C17335">
      <w:pPr>
        <w:rPr>
          <w:b/>
          <w:bCs/>
          <w:sz w:val="40"/>
          <w:szCs w:val="40"/>
        </w:rPr>
      </w:pPr>
    </w:p>
    <w:p w14:paraId="2318AAC1" w14:textId="6C902E28" w:rsidR="00E30EC2" w:rsidRPr="00C17335" w:rsidRDefault="00E30EC2" w:rsidP="00C17335">
      <w:pPr>
        <w:rPr>
          <w:b/>
          <w:bCs/>
          <w:sz w:val="40"/>
          <w:szCs w:val="40"/>
        </w:rPr>
      </w:pPr>
      <w:r w:rsidRPr="00E30EC2">
        <w:rPr>
          <w:b/>
          <w:bCs/>
          <w:sz w:val="40"/>
          <w:szCs w:val="40"/>
        </w:rPr>
        <w:lastRenderedPageBreak/>
        <w:drawing>
          <wp:inline distT="0" distB="0" distL="0" distR="0" wp14:anchorId="72479603" wp14:editId="30104CFD">
            <wp:extent cx="5943600" cy="57702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F9CC6" w14:textId="53611E2E" w:rsidR="009A5CBE" w:rsidRDefault="009A5CBE" w:rsidP="009A5CBE">
      <w:pPr>
        <w:rPr>
          <w:b/>
          <w:bCs/>
          <w:sz w:val="40"/>
          <w:szCs w:val="40"/>
        </w:rPr>
      </w:pPr>
    </w:p>
    <w:p w14:paraId="4FCFB615" w14:textId="77777777" w:rsidR="009A5CBE" w:rsidRPr="009A5CBE" w:rsidRDefault="009A5CBE" w:rsidP="009A5CBE">
      <w:pPr>
        <w:rPr>
          <w:b/>
          <w:bCs/>
          <w:sz w:val="40"/>
          <w:szCs w:val="40"/>
        </w:rPr>
      </w:pPr>
    </w:p>
    <w:sectPr w:rsidR="009A5CBE" w:rsidRPr="009A5C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1A357C"/>
    <w:multiLevelType w:val="hybridMultilevel"/>
    <w:tmpl w:val="083A0056"/>
    <w:lvl w:ilvl="0" w:tplc="E806E4EE">
      <w:numFmt w:val="bullet"/>
      <w:lvlText w:val=""/>
      <w:lvlJc w:val="left"/>
      <w:pPr>
        <w:ind w:left="750" w:hanging="39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sDA1MjI3s7AwNzNU0lEKTi0uzszPAykwrAUA5BjsBCwAAAA="/>
  </w:docVars>
  <w:rsids>
    <w:rsidRoot w:val="00107652"/>
    <w:rsid w:val="00107652"/>
    <w:rsid w:val="0061747F"/>
    <w:rsid w:val="009565D3"/>
    <w:rsid w:val="009A5CBE"/>
    <w:rsid w:val="00C17335"/>
    <w:rsid w:val="00E30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40CF4"/>
  <w15:chartTrackingRefBased/>
  <w15:docId w15:val="{E71EFF59-5815-4547-8B35-DE80E34E6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C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73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73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-scm.com/downloads" TargetMode="External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3</cp:revision>
  <dcterms:created xsi:type="dcterms:W3CDTF">2020-09-19T17:01:00Z</dcterms:created>
  <dcterms:modified xsi:type="dcterms:W3CDTF">2020-09-19T17:50:00Z</dcterms:modified>
</cp:coreProperties>
</file>